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38126F22" w:rsidR="002C2313" w:rsidRDefault="004B6009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Konkurisanja na javnu aukciju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46B990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3. 5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59EB9E5B" w:rsidR="002C2313" w:rsidRPr="00E8427E" w:rsidRDefault="00E8427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 xml:space="preserve">Matija </w:t>
            </w:r>
            <w:r w:rsidRPr="00E8427E">
              <w:rPr>
                <w:b w:val="0"/>
                <w:bCs/>
                <w:sz w:val="28"/>
                <w:szCs w:val="28"/>
                <w:lang w:val="sr-Latn-RS"/>
              </w:rPr>
              <w:t>Peš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5FD0B0F" w14:textId="2461573A" w:rsidR="00E60A04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bookmarkStart w:id="1" w:name="_GoBack"/>
          <w:bookmarkEnd w:id="1"/>
          <w:r w:rsidR="00E60A04" w:rsidRPr="003C4DD2">
            <w:rPr>
              <w:rStyle w:val="Hyperlink"/>
              <w:noProof/>
            </w:rPr>
            <w:fldChar w:fldCharType="begin"/>
          </w:r>
          <w:r w:rsidR="00E60A04" w:rsidRPr="003C4DD2">
            <w:rPr>
              <w:rStyle w:val="Hyperlink"/>
              <w:noProof/>
            </w:rPr>
            <w:instrText xml:space="preserve"> </w:instrText>
          </w:r>
          <w:r w:rsidR="00E60A04">
            <w:rPr>
              <w:noProof/>
            </w:rPr>
            <w:instrText>HYPERLINK \l "_Toc34341096"</w:instrText>
          </w:r>
          <w:r w:rsidR="00E60A04" w:rsidRPr="003C4DD2">
            <w:rPr>
              <w:rStyle w:val="Hyperlink"/>
              <w:noProof/>
            </w:rPr>
            <w:instrText xml:space="preserve"> </w:instrText>
          </w:r>
          <w:r w:rsidR="00E60A04" w:rsidRPr="003C4DD2">
            <w:rPr>
              <w:rStyle w:val="Hyperlink"/>
              <w:noProof/>
            </w:rPr>
          </w:r>
          <w:r w:rsidR="00E60A04" w:rsidRPr="003C4DD2">
            <w:rPr>
              <w:rStyle w:val="Hyperlink"/>
              <w:noProof/>
            </w:rPr>
            <w:fldChar w:fldCharType="separate"/>
          </w:r>
          <w:r w:rsidR="00E60A04" w:rsidRPr="003C4DD2">
            <w:rPr>
              <w:rStyle w:val="Hyperlink"/>
              <w:b/>
              <w:noProof/>
            </w:rPr>
            <w:t>1.</w:t>
          </w:r>
          <w:r w:rsidR="00E60A04">
            <w:rPr>
              <w:rFonts w:asciiTheme="minorHAnsi" w:eastAsiaTheme="minorEastAsia" w:hAnsiTheme="minorHAnsi" w:cstheme="minorBidi"/>
              <w:noProof/>
            </w:rPr>
            <w:tab/>
          </w:r>
          <w:r w:rsidR="00E60A04" w:rsidRPr="003C4DD2">
            <w:rPr>
              <w:rStyle w:val="Hyperlink"/>
              <w:b/>
              <w:noProof/>
            </w:rPr>
            <w:t>Uvod</w:t>
          </w:r>
          <w:r w:rsidR="00E60A04">
            <w:rPr>
              <w:noProof/>
              <w:webHidden/>
            </w:rPr>
            <w:tab/>
          </w:r>
          <w:r w:rsidR="00E60A04">
            <w:rPr>
              <w:noProof/>
              <w:webHidden/>
            </w:rPr>
            <w:fldChar w:fldCharType="begin"/>
          </w:r>
          <w:r w:rsidR="00E60A04">
            <w:rPr>
              <w:noProof/>
              <w:webHidden/>
            </w:rPr>
            <w:instrText xml:space="preserve"> PAGEREF _Toc34341096 \h </w:instrText>
          </w:r>
          <w:r w:rsidR="00E60A04">
            <w:rPr>
              <w:noProof/>
              <w:webHidden/>
            </w:rPr>
          </w:r>
          <w:r w:rsidR="00E60A04">
            <w:rPr>
              <w:noProof/>
              <w:webHidden/>
            </w:rPr>
            <w:fldChar w:fldCharType="separate"/>
          </w:r>
          <w:r w:rsidR="00E60A04">
            <w:rPr>
              <w:noProof/>
              <w:webHidden/>
            </w:rPr>
            <w:t>- 4 -</w:t>
          </w:r>
          <w:r w:rsidR="00E60A04">
            <w:rPr>
              <w:noProof/>
              <w:webHidden/>
            </w:rPr>
            <w:fldChar w:fldCharType="end"/>
          </w:r>
          <w:r w:rsidR="00E60A04" w:rsidRPr="003C4DD2">
            <w:rPr>
              <w:rStyle w:val="Hyperlink"/>
              <w:noProof/>
            </w:rPr>
            <w:fldChar w:fldCharType="end"/>
          </w:r>
        </w:p>
        <w:p w14:paraId="479E1FC8" w14:textId="0DE8C871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7" w:history="1">
            <w:r w:rsidRPr="003C4DD2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613A0" w14:textId="488F9CCD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8" w:history="1">
            <w:r w:rsidRPr="003C4DD2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B9E0A" w14:textId="3701931A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099" w:history="1">
            <w:r w:rsidRPr="003C4DD2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AD953" w14:textId="61119224" w:rsidR="00E60A04" w:rsidRDefault="00E60A0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0" w:history="1">
            <w:r w:rsidRPr="003C4DD2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noProof/>
              </w:rPr>
              <w:t>Scenario konkurisanja na javnu auk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00A02" w14:textId="17452B2B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1" w:history="1">
            <w:r w:rsidRPr="003C4DD2">
              <w:rPr>
                <w:rStyle w:val="Hyperlink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CEC28" w14:textId="54BD7F91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2" w:history="1">
            <w:r w:rsidRPr="003C4DD2">
              <w:rPr>
                <w:rStyle w:val="Hyperlink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C96EB" w14:textId="1B6C7E86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3" w:history="1">
            <w:r w:rsidRPr="003C4DD2">
              <w:rPr>
                <w:rStyle w:val="Hyperlink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68DC9" w14:textId="3FD7A7F8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4" w:history="1">
            <w:r w:rsidRPr="003C4DD2">
              <w:rPr>
                <w:rStyle w:val="Hyperlink"/>
                <w:b/>
                <w:bCs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A3EBF" w14:textId="34B2911E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5" w:history="1">
            <w:r w:rsidRPr="003C4DD2">
              <w:rPr>
                <w:rStyle w:val="Hyperlink"/>
                <w:b/>
                <w:bCs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6005A" w14:textId="46E920B0" w:rsidR="00E60A04" w:rsidRDefault="00E60A0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41106" w:history="1">
            <w:r w:rsidRPr="003C4DD2">
              <w:rPr>
                <w:rStyle w:val="Hyperlink"/>
                <w:b/>
                <w:bCs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3C4DD2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4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6F8843CD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341096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41097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083888B2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Definisanje scenarija upotrebe </w:t>
      </w:r>
      <w:r w:rsidR="004B6009">
        <w:rPr>
          <w:rFonts w:asciiTheme="minorHAnsi" w:eastAsia="Times New Roman" w:hAnsiTheme="minorHAnsi" w:cstheme="minorHAnsi"/>
          <w:bCs/>
          <w:sz w:val="24"/>
          <w:szCs w:val="24"/>
        </w:rPr>
        <w:t>konkurisanja korisnika na javnu aukciju</w:t>
      </w:r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341098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341099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258A5879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341100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4B6009">
        <w:rPr>
          <w:b/>
          <w:color w:val="000000"/>
          <w:sz w:val="40"/>
          <w:szCs w:val="40"/>
        </w:rPr>
        <w:t>konkurisanja na javnu aukciju</w:t>
      </w:r>
      <w:bookmarkEnd w:id="6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41101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35B18AF0" w14:textId="4C1B251C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r w:rsidRPr="00BE59DE">
        <w:rPr>
          <w:rFonts w:asciiTheme="minorHAnsi" w:hAnsiTheme="minorHAnsi" w:cstheme="minorHAnsi"/>
          <w:sz w:val="24"/>
          <w:szCs w:val="24"/>
        </w:rPr>
        <w:t xml:space="preserve">Korisnik želi da </w:t>
      </w:r>
      <w:r w:rsidR="004B6009">
        <w:rPr>
          <w:rFonts w:asciiTheme="minorHAnsi" w:hAnsiTheme="minorHAnsi" w:cstheme="minorHAnsi"/>
          <w:sz w:val="24"/>
          <w:szCs w:val="24"/>
        </w:rPr>
        <w:t>konkuriše na javnu aukciju</w:t>
      </w:r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41102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31DA9F16" w14:textId="1ABE89B1" w:rsidR="0074363C" w:rsidRPr="004B6009" w:rsidRDefault="008E39F2" w:rsidP="008E39F2">
      <w:pPr>
        <w:pStyle w:val="ListParagraph"/>
        <w:numPr>
          <w:ilvl w:val="2"/>
          <w:numId w:val="27"/>
        </w:numPr>
        <w:rPr>
          <w:rFonts w:asciiTheme="minorHAnsi" w:hAnsiTheme="minorHAnsi" w:cstheme="minorHAnsi"/>
          <w:b/>
          <w:bCs/>
          <w:sz w:val="28"/>
          <w:szCs w:val="28"/>
        </w:rPr>
      </w:pPr>
      <w:r w:rsidRPr="004B6009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D5CA16E">
                <wp:simplePos x="0" y="0"/>
                <wp:positionH relativeFrom="column">
                  <wp:posOffset>466725</wp:posOffset>
                </wp:positionH>
                <wp:positionV relativeFrom="paragraph">
                  <wp:posOffset>535940</wp:posOffset>
                </wp:positionV>
                <wp:extent cx="5400675" cy="1943100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675" cy="1943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1387F456" w:rsidR="008E39F2" w:rsidRPr="004B6009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tvara stranicu slike </w:t>
                            </w:r>
                            <w:r w:rsidR="004B6009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za koju želi da konkuriše.</w:t>
                            </w:r>
                          </w:p>
                          <w:p w14:paraId="61B532D9" w14:textId="4C0960A7" w:rsidR="004B6009" w:rsidRPr="000708FF" w:rsidRDefault="004B6009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upisuje cenu koju želi da ponudi i polje pored </w:t>
                            </w:r>
                            <w:r w:rsidR="00404821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naznake „Moja cena:“</w:t>
                            </w:r>
                          </w:p>
                          <w:p w14:paraId="3E29E7B1" w14:textId="75A3156E" w:rsidR="008E39F2" w:rsidRPr="000E5CCB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klikće na dugme „</w:t>
                            </w:r>
                            <w:r w:rsidR="004B6009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onudi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C7A2243" w14:textId="0DB12934" w:rsid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Ukoliko je ovo korisnikova prva ponuda </w:t>
                            </w:r>
                            <w:r w:rsidR="00283A14">
                              <w:rPr>
                                <w:sz w:val="24"/>
                                <w:szCs w:val="24"/>
                              </w:rPr>
                              <w:t>za odre</w:t>
                            </w:r>
                            <w:r w:rsidR="00283A14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đenu sliku  preusmerava se na stranicu gde treba d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popuni formu sa svojim podacima, neophodnim za isporuku, u slučaju da pobedi na aukciji.</w:t>
                            </w:r>
                          </w:p>
                          <w:p w14:paraId="6B6D39E3" w14:textId="77777777" w:rsid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opunjava sva neophodna polja.</w:t>
                            </w:r>
                          </w:p>
                          <w:p w14:paraId="64ECCC79" w14:textId="32425D2F" w:rsidR="000E5CCB" w:rsidRPr="000E5CCB" w:rsidRDefault="000E5CCB" w:rsidP="000E5CCB">
                            <w:pPr>
                              <w:pStyle w:val="ListParagraph"/>
                              <w:numPr>
                                <w:ilvl w:val="1"/>
                                <w:numId w:val="2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pritiska dugme potvrdi i potvrđuje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onudu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7C4C55AA" w:rsidR="00402BB4" w:rsidRPr="000708FF" w:rsidRDefault="00402BB4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staje na stranici konkretne slike </w:t>
                            </w:r>
                            <w:r w:rsidR="00404821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i može podneti novu ponudu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75pt;margin-top:42.2pt;width:425.25pt;height:15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" filled="f" stroked="f" strokeweight=".5pt">
                <v:textbox>
                  <w:txbxContent>
                    <w:p w14:paraId="20299074" w14:textId="1387F456" w:rsidR="008E39F2" w:rsidRPr="004B6009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otvara stranicu slike </w:t>
                      </w:r>
                      <w:r w:rsidR="004B6009">
                        <w:rPr>
                          <w:sz w:val="24"/>
                          <w:szCs w:val="24"/>
                          <w:lang w:val="sr-Latn-RS"/>
                        </w:rPr>
                        <w:t>za koju želi da konkuriše.</w:t>
                      </w:r>
                    </w:p>
                    <w:p w14:paraId="61B532D9" w14:textId="4C0960A7" w:rsidR="004B6009" w:rsidRPr="000708FF" w:rsidRDefault="004B6009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upisuje cenu koju želi da ponudi i polje pored </w:t>
                      </w:r>
                      <w:r w:rsidR="00404821">
                        <w:rPr>
                          <w:sz w:val="24"/>
                          <w:szCs w:val="24"/>
                          <w:lang w:val="sr-Latn-RS"/>
                        </w:rPr>
                        <w:t>naznake „Moja cena:“</w:t>
                      </w:r>
                    </w:p>
                    <w:p w14:paraId="3E29E7B1" w14:textId="75A3156E" w:rsidR="008E39F2" w:rsidRPr="000E5CCB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 klikće na dugme „</w:t>
                      </w:r>
                      <w:r w:rsidR="004B6009">
                        <w:rPr>
                          <w:sz w:val="24"/>
                          <w:szCs w:val="24"/>
                          <w:lang w:val="sr-Latn-RS"/>
                        </w:rPr>
                        <w:t>Ponudi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C7A2243" w14:textId="0DB12934" w:rsid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Ukoliko je ovo korisnikova prva ponuda </w:t>
                      </w:r>
                      <w:r w:rsidR="00283A14">
                        <w:rPr>
                          <w:sz w:val="24"/>
                          <w:szCs w:val="24"/>
                        </w:rPr>
                        <w:t>za odre</w:t>
                      </w:r>
                      <w:r w:rsidR="00283A14">
                        <w:rPr>
                          <w:sz w:val="24"/>
                          <w:szCs w:val="24"/>
                          <w:lang w:val="sr-Latn-RS"/>
                        </w:rPr>
                        <w:t>đenu sliku  preusmerava se na stranicu gde treba da</w:t>
                      </w:r>
                      <w:r>
                        <w:rPr>
                          <w:sz w:val="24"/>
                          <w:szCs w:val="24"/>
                        </w:rPr>
                        <w:t xml:space="preserve"> popuni formu sa svojim podacima, neophodnim za isporuku, u slučaju da pobedi na aukciji.</w:t>
                      </w:r>
                    </w:p>
                    <w:p w14:paraId="6B6D39E3" w14:textId="77777777" w:rsid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opunjava sva neophodna polja.</w:t>
                      </w:r>
                    </w:p>
                    <w:p w14:paraId="64ECCC79" w14:textId="32425D2F" w:rsidR="000E5CCB" w:rsidRPr="000E5CCB" w:rsidRDefault="000E5CCB" w:rsidP="000E5CCB">
                      <w:pPr>
                        <w:pStyle w:val="ListParagraph"/>
                        <w:numPr>
                          <w:ilvl w:val="1"/>
                          <w:numId w:val="2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pritiska dugme potvrdi i potvrđuje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ponudu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7C4C55AA" w:rsidR="00402BB4" w:rsidRPr="000708FF" w:rsidRDefault="00402BB4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ostaje na stranici konkretne slike </w:t>
                      </w:r>
                      <w:r w:rsidR="00404821">
                        <w:rPr>
                          <w:sz w:val="24"/>
                          <w:szCs w:val="24"/>
                          <w:lang w:val="sr-Latn-RS"/>
                        </w:rPr>
                        <w:t>i može podneti novu ponudu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02BB4" w:rsidRPr="004B6009">
        <w:rPr>
          <w:rFonts w:asciiTheme="minorHAnsi" w:hAnsiTheme="minorHAnsi" w:cstheme="minorHAnsi"/>
          <w:sz w:val="28"/>
          <w:szCs w:val="28"/>
        </w:rPr>
        <w:t>Kupac</w:t>
      </w:r>
      <w:r w:rsidRPr="004B6009">
        <w:rPr>
          <w:rFonts w:asciiTheme="minorHAnsi" w:hAnsiTheme="minorHAnsi" w:cstheme="minorHAnsi"/>
          <w:sz w:val="28"/>
          <w:szCs w:val="28"/>
        </w:rPr>
        <w:t xml:space="preserve"> </w:t>
      </w:r>
      <w:r w:rsidR="004B6009" w:rsidRPr="004B6009">
        <w:rPr>
          <w:rFonts w:asciiTheme="minorHAnsi" w:hAnsiTheme="minorHAnsi" w:cstheme="minorHAnsi"/>
          <w:sz w:val="28"/>
          <w:szCs w:val="28"/>
        </w:rPr>
        <w:t>konkuriše na otvorenu aukciju</w:t>
      </w:r>
      <w:r w:rsidRPr="004B6009">
        <w:rPr>
          <w:rFonts w:asciiTheme="minorHAnsi" w:hAnsiTheme="minorHAnsi" w:cstheme="minorHAnsi"/>
          <w:sz w:val="28"/>
          <w:szCs w:val="28"/>
        </w:rPr>
        <w:t xml:space="preserve"> klikom na dugme </w:t>
      </w:r>
      <w:r w:rsidR="004B6009" w:rsidRPr="004B6009">
        <w:rPr>
          <w:rFonts w:asciiTheme="minorHAnsi" w:hAnsiTheme="minorHAnsi" w:cstheme="minorHAnsi"/>
          <w:sz w:val="28"/>
          <w:szCs w:val="28"/>
        </w:rPr>
        <w:t>“</w:t>
      </w:r>
      <w:r w:rsidR="004B6009">
        <w:rPr>
          <w:rFonts w:asciiTheme="minorHAnsi" w:hAnsiTheme="minorHAnsi" w:cstheme="minorHAnsi"/>
          <w:sz w:val="28"/>
          <w:szCs w:val="28"/>
        </w:rPr>
        <w:t>Ponudi</w:t>
      </w:r>
      <w:r w:rsidRPr="004B6009">
        <w:rPr>
          <w:rFonts w:asciiTheme="minorHAnsi" w:hAnsiTheme="minorHAnsi" w:cstheme="minorHAnsi"/>
          <w:sz w:val="28"/>
          <w:szCs w:val="28"/>
        </w:rPr>
        <w:t>” dok je pozicioniran na stranici konretne slike</w:t>
      </w:r>
    </w:p>
    <w:p w14:paraId="014A53CC" w14:textId="52342EE7" w:rsidR="0074363C" w:rsidRPr="0074363C" w:rsidRDefault="0074363C" w:rsidP="0074363C">
      <w:pPr>
        <w:rPr>
          <w:b/>
          <w:bCs/>
          <w:sz w:val="28"/>
          <w:szCs w:val="28"/>
        </w:rPr>
      </w:pPr>
    </w:p>
    <w:p w14:paraId="36C66F41" w14:textId="05909E5D" w:rsidR="00283A14" w:rsidRDefault="0074363C" w:rsidP="00283A14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341103"/>
      <w:r w:rsidRPr="0074363C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6B751F16" w14:textId="069ADE05" w:rsidR="00E60A04" w:rsidRPr="00E60A04" w:rsidRDefault="00E60A04" w:rsidP="00E60A04">
      <w:pPr>
        <w:pStyle w:val="ListParagraph"/>
        <w:numPr>
          <w:ilvl w:val="4"/>
          <w:numId w:val="41"/>
        </w:numPr>
        <w:ind w:left="2552" w:hanging="1112"/>
        <w:rPr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B80937" wp14:editId="0B567269">
                <wp:simplePos x="0" y="0"/>
                <wp:positionH relativeFrom="column">
                  <wp:posOffset>971550</wp:posOffset>
                </wp:positionH>
                <wp:positionV relativeFrom="paragraph">
                  <wp:posOffset>281940</wp:posOffset>
                </wp:positionV>
                <wp:extent cx="5067300" cy="352425"/>
                <wp:effectExtent l="0" t="0" r="0" b="0"/>
                <wp:wrapTopAndBottom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352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654AA0" w14:textId="1670CFB6" w:rsidR="000E5CCB" w:rsidRDefault="000E5CCB" w:rsidP="000E5CCB">
                            <w:pPr>
                              <w:pStyle w:val="ListParagraph"/>
                              <w:numPr>
                                <w:ilvl w:val="0"/>
                                <w:numId w:val="32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se preusmerava na stranicu za prijavu/registrovanje na si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80937" id="Text Box 4" o:spid="_x0000_s1027" type="#_x0000_t202" style="position:absolute;left:0;text-align:left;margin-left:76.5pt;margin-top:22.2pt;width:399pt;height:27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" filled="f" stroked="f" strokeweight=".5pt">
                <v:textbox>
                  <w:txbxContent>
                    <w:p w14:paraId="19654AA0" w14:textId="1670CFB6" w:rsidR="000E5CCB" w:rsidRDefault="000E5CCB" w:rsidP="000E5CCB">
                      <w:pPr>
                        <w:pStyle w:val="ListParagraph"/>
                        <w:numPr>
                          <w:ilvl w:val="0"/>
                          <w:numId w:val="32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se preusmerava na stranicu za prijavu/registrovanje na sistem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>a. Korisnik nije registrovani kupac</w:t>
      </w:r>
    </w:p>
    <w:p w14:paraId="1A340368" w14:textId="7E440E20" w:rsidR="0074363C" w:rsidRPr="00283A14" w:rsidRDefault="00E60A04" w:rsidP="000E5CCB">
      <w:pPr>
        <w:pStyle w:val="ListParagraph"/>
        <w:numPr>
          <w:ilvl w:val="4"/>
          <w:numId w:val="29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01DC1008">
                <wp:simplePos x="0" y="0"/>
                <wp:positionH relativeFrom="column">
                  <wp:posOffset>942975</wp:posOffset>
                </wp:positionH>
                <wp:positionV relativeFrom="paragraph">
                  <wp:posOffset>624840</wp:posOffset>
                </wp:positionV>
                <wp:extent cx="5067300" cy="4953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495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2EE970EE" w:rsid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</w:t>
                            </w:r>
                            <w:r w:rsidR="00404821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u se prikazuje obaveštenje da </w:t>
                            </w:r>
                            <w:r w:rsidR="000E5CC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vi podaci moraju biti popunjeni.</w:t>
                            </w:r>
                          </w:p>
                          <w:p w14:paraId="09403D3D" w14:textId="7ECCC00A" w:rsidR="00404821" w:rsidRPr="000708FF" w:rsidRDefault="00404821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se vraća na korak </w:t>
                            </w:r>
                            <w:r w:rsidR="000E5CCB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3. 2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8" type="#_x0000_t202" style="position:absolute;left:0;text-align:left;margin-left:74.25pt;margin-top:49.2pt;width:399pt;height:3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VQzLgIAAFg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" filled="f" stroked="f" strokeweight=".5pt">
                <v:textbox>
                  <w:txbxContent>
                    <w:p w14:paraId="20AE6224" w14:textId="2EE970EE" w:rsid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</w:t>
                      </w:r>
                      <w:r w:rsidR="00404821">
                        <w:rPr>
                          <w:sz w:val="24"/>
                          <w:szCs w:val="24"/>
                          <w:lang w:val="sr-Latn-RS"/>
                        </w:rPr>
                        <w:t xml:space="preserve">u se prikazuje obaveštenje da </w:t>
                      </w:r>
                      <w:r w:rsidR="000E5CCB">
                        <w:rPr>
                          <w:sz w:val="24"/>
                          <w:szCs w:val="24"/>
                          <w:lang w:val="sr-Latn-RS"/>
                        </w:rPr>
                        <w:t>svi podaci moraju biti popunjeni.</w:t>
                      </w:r>
                    </w:p>
                    <w:p w14:paraId="09403D3D" w14:textId="7ECCC00A" w:rsidR="00404821" w:rsidRPr="000708FF" w:rsidRDefault="00404821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se vraća na korak </w:t>
                      </w:r>
                      <w:r w:rsidR="000E5CCB">
                        <w:rPr>
                          <w:sz w:val="24"/>
                          <w:szCs w:val="24"/>
                          <w:lang w:val="sr-Latn-RS"/>
                        </w:rPr>
                        <w:t>3. 2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708FF" w:rsidRPr="00404821">
        <w:rPr>
          <w:rFonts w:asciiTheme="minorHAnsi" w:hAnsiTheme="minorHAnsi" w:cstheme="minorHAnsi"/>
          <w:sz w:val="28"/>
          <w:szCs w:val="28"/>
        </w:rPr>
        <w:t xml:space="preserve">a. </w:t>
      </w:r>
      <w:r w:rsidR="000E5CCB">
        <w:rPr>
          <w:rFonts w:asciiTheme="minorHAnsi" w:hAnsiTheme="minorHAnsi" w:cstheme="minorHAnsi"/>
          <w:sz w:val="28"/>
          <w:szCs w:val="28"/>
        </w:rPr>
        <w:t>Nisu uneti svi podaci</w:t>
      </w:r>
      <w:r w:rsidR="000708FF" w:rsidRPr="00404821">
        <w:rPr>
          <w:rFonts w:asciiTheme="minorHAnsi" w:hAnsiTheme="minorHAnsi" w:cstheme="minorHAnsi"/>
          <w:sz w:val="28"/>
          <w:szCs w:val="28"/>
        </w:rPr>
        <w:t xml:space="preserve"> </w:t>
      </w:r>
    </w:p>
    <w:p w14:paraId="683C566E" w14:textId="08C51728" w:rsidR="00283A14" w:rsidRPr="00283A14" w:rsidRDefault="00283A14" w:rsidP="00283A14">
      <w:pPr>
        <w:pStyle w:val="ListParagraph"/>
        <w:numPr>
          <w:ilvl w:val="4"/>
          <w:numId w:val="35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8EBEF4" wp14:editId="47A718BF">
                <wp:simplePos x="0" y="0"/>
                <wp:positionH relativeFrom="column">
                  <wp:posOffset>942975</wp:posOffset>
                </wp:positionH>
                <wp:positionV relativeFrom="paragraph">
                  <wp:posOffset>1048385</wp:posOffset>
                </wp:positionV>
                <wp:extent cx="5067300" cy="71437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7810C2" w14:textId="2E5939CA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Potvrdi“</w:t>
                            </w:r>
                          </w:p>
                          <w:p w14:paraId="1227BB7F" w14:textId="69EF9EA0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„Ne“</w:t>
                            </w:r>
                          </w:p>
                          <w:p w14:paraId="28A553E4" w14:textId="0B3BA277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staje na stranici za popunjavanje for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EBEF4" id="Text Box 7" o:spid="_x0000_s1029" type="#_x0000_t202" style="position:absolute;left:0;text-align:left;margin-left:74.25pt;margin-top:82.55pt;width:399pt;height:56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" filled="f" stroked="f" strokeweight=".5pt">
                <v:textbox>
                  <w:txbxContent>
                    <w:p w14:paraId="4D7810C2" w14:textId="2E5939CA" w:rsidR="00283A14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Potvrdi“</w:t>
                      </w:r>
                    </w:p>
                    <w:p w14:paraId="1227BB7F" w14:textId="69EF9EA0" w:rsidR="00283A14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pritiska dugme „Ne“</w:t>
                      </w:r>
                    </w:p>
                    <w:p w14:paraId="28A553E4" w14:textId="0B3BA277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staje na stranici za popunjavanje form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Theme="minorHAnsi" w:hAnsiTheme="minorHAnsi" w:cstheme="minorHAnsi"/>
          <w:sz w:val="28"/>
          <w:szCs w:val="28"/>
        </w:rPr>
        <w:t>b. Pritisnuto dugme “Potvrdi”, a onda nije potvrđena Potvrda</w:t>
      </w:r>
    </w:p>
    <w:p w14:paraId="57868916" w14:textId="2C89D621" w:rsidR="00283A14" w:rsidRPr="00283A14" w:rsidRDefault="00283A14" w:rsidP="00283A14">
      <w:pPr>
        <w:pStyle w:val="ListParagraph"/>
        <w:numPr>
          <w:ilvl w:val="4"/>
          <w:numId w:val="36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CD11D4" wp14:editId="55F8C188">
                <wp:simplePos x="0" y="0"/>
                <wp:positionH relativeFrom="column">
                  <wp:posOffset>942975</wp:posOffset>
                </wp:positionH>
                <wp:positionV relativeFrom="paragraph">
                  <wp:posOffset>1036955</wp:posOffset>
                </wp:positionV>
                <wp:extent cx="5067300" cy="714375"/>
                <wp:effectExtent l="0" t="0" r="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93B6BB" w14:textId="77777777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Odustani“</w:t>
                            </w:r>
                          </w:p>
                          <w:p w14:paraId="1BD62A0F" w14:textId="5AEC1AEF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Da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</w:p>
                          <w:p w14:paraId="02183A53" w14:textId="64D3B30D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se vraća na stranicu za podnošenje ponude za aukciju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CD11D4" id="Text Box 11" o:spid="_x0000_s1030" type="#_x0000_t202" style="position:absolute;left:0;text-align:left;margin-left:74.25pt;margin-top:81.65pt;width:399pt;height:5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" filled="f" stroked="f" strokeweight=".5pt">
                <v:textbox>
                  <w:txbxContent>
                    <w:p w14:paraId="7693B6BB" w14:textId="77777777" w:rsidR="00283A14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Odustani“</w:t>
                      </w:r>
                    </w:p>
                    <w:p w14:paraId="1BD62A0F" w14:textId="5AEC1AEF" w:rsidR="00283A14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Da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</w:p>
                    <w:p w14:paraId="02183A53" w14:textId="64D3B30D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se vraća na stranicu za podnošenje ponude za aukciju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Theme="minorHAnsi" w:hAnsiTheme="minorHAnsi" w:cstheme="minorHAnsi"/>
          <w:sz w:val="28"/>
          <w:szCs w:val="28"/>
        </w:rPr>
        <w:t>c. Pritisnuto dugme odustani, i potvrđeno odustajanje</w:t>
      </w:r>
    </w:p>
    <w:p w14:paraId="667440FD" w14:textId="3EE86FD4" w:rsidR="00283A14" w:rsidRPr="00404821" w:rsidRDefault="00E60A04" w:rsidP="00283A14">
      <w:pPr>
        <w:pStyle w:val="ListParagraph"/>
        <w:numPr>
          <w:ilvl w:val="4"/>
          <w:numId w:val="37"/>
        </w:numPr>
        <w:ind w:left="2552" w:hanging="1112"/>
        <w:rPr>
          <w:rFonts w:asciiTheme="minorHAnsi" w:hAnsiTheme="minorHAnsi" w:cstheme="minorHAnsi"/>
          <w:b/>
          <w:bCs/>
          <w:sz w:val="28"/>
          <w:szCs w:val="28"/>
        </w:rPr>
      </w:pPr>
      <w:r w:rsidRPr="00404821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891822" wp14:editId="71C54B9A">
                <wp:simplePos x="0" y="0"/>
                <wp:positionH relativeFrom="column">
                  <wp:posOffset>942975</wp:posOffset>
                </wp:positionH>
                <wp:positionV relativeFrom="paragraph">
                  <wp:posOffset>1070610</wp:posOffset>
                </wp:positionV>
                <wp:extent cx="5067300" cy="71437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714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FE1383" w14:textId="3E93AFE0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dustani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“</w:t>
                            </w:r>
                          </w:p>
                          <w:p w14:paraId="093F4E0D" w14:textId="77777777" w:rsidR="00283A14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 pritiska dugme „Ne“</w:t>
                            </w:r>
                          </w:p>
                          <w:p w14:paraId="5CA20ACF" w14:textId="77777777" w:rsidR="00283A14" w:rsidRPr="000708FF" w:rsidRDefault="00283A14" w:rsidP="00283A14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staje na stranici za popunjavanje for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91822" id="Text Box 8" o:spid="_x0000_s1031" type="#_x0000_t202" style="position:absolute;left:0;text-align:left;margin-left:74.25pt;margin-top:84.3pt;width:399pt;height:5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" filled="f" stroked="f" strokeweight=".5pt">
                <v:textbox>
                  <w:txbxContent>
                    <w:p w14:paraId="17FE1383" w14:textId="3E93AFE0" w:rsidR="00283A14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Odustani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>“</w:t>
                      </w:r>
                    </w:p>
                    <w:p w14:paraId="093F4E0D" w14:textId="77777777" w:rsidR="00283A14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Korisnik pritiska dugme „Ne“</w:t>
                      </w:r>
                    </w:p>
                    <w:p w14:paraId="5CA20ACF" w14:textId="77777777" w:rsidR="00283A14" w:rsidRPr="000708FF" w:rsidRDefault="00283A14" w:rsidP="00283A14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staje na stranici za popunjavanje forme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83A14">
        <w:rPr>
          <w:rFonts w:asciiTheme="minorHAnsi" w:hAnsiTheme="minorHAnsi" w:cstheme="minorHAnsi"/>
          <w:sz w:val="28"/>
          <w:szCs w:val="28"/>
        </w:rPr>
        <w:t>d. Pritisnuto dugme odustani, a odbijeno odustajanje</w:t>
      </w:r>
    </w:p>
    <w:p w14:paraId="72E26F64" w14:textId="3C6F5E44" w:rsidR="0074363C" w:rsidRPr="00E60A04" w:rsidRDefault="0074363C" w:rsidP="00E60A04">
      <w:pPr>
        <w:pStyle w:val="ListParagraph"/>
        <w:ind w:left="2232"/>
        <w:rPr>
          <w:b/>
          <w:bCs/>
          <w:sz w:val="10"/>
          <w:szCs w:val="10"/>
        </w:rPr>
      </w:pPr>
    </w:p>
    <w:p w14:paraId="5DAAF0DD" w14:textId="00B9ECA5" w:rsidR="0074363C" w:rsidRPr="0074363C" w:rsidRDefault="0074363C" w:rsidP="00E60A04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0" w:name="_Toc34341104"/>
      <w:r w:rsidRPr="0074363C">
        <w:rPr>
          <w:b/>
          <w:bCs/>
          <w:color w:val="auto"/>
          <w:sz w:val="32"/>
          <w:szCs w:val="32"/>
        </w:rPr>
        <w:t>Posebni zahtevi</w:t>
      </w:r>
      <w:bookmarkEnd w:id="10"/>
    </w:p>
    <w:p w14:paraId="4C16CA16" w14:textId="1065B341" w:rsidR="0074363C" w:rsidRPr="000708FF" w:rsidRDefault="00BE59DE" w:rsidP="00E60A04">
      <w:pPr>
        <w:ind w:firstLine="1418"/>
        <w:rPr>
          <w:sz w:val="24"/>
          <w:szCs w:val="24"/>
        </w:rPr>
      </w:pPr>
      <w:r w:rsidRPr="000708FF">
        <w:rPr>
          <w:sz w:val="24"/>
          <w:szCs w:val="24"/>
        </w:rPr>
        <w:t>Nema posebnih zahteva</w:t>
      </w:r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1" w:name="_Toc34341105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r w:rsidRPr="000708FF">
        <w:rPr>
          <w:sz w:val="24"/>
          <w:szCs w:val="24"/>
        </w:rPr>
        <w:t>Nema preduslova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0E5CCB">
      <w:pPr>
        <w:pStyle w:val="Heading2"/>
        <w:numPr>
          <w:ilvl w:val="1"/>
          <w:numId w:val="33"/>
        </w:numPr>
        <w:rPr>
          <w:b/>
          <w:bCs/>
          <w:color w:val="auto"/>
          <w:sz w:val="32"/>
          <w:szCs w:val="32"/>
        </w:rPr>
      </w:pPr>
      <w:bookmarkStart w:id="12" w:name="_Toc34341106"/>
      <w:r w:rsidRPr="0074363C">
        <w:rPr>
          <w:b/>
          <w:bCs/>
          <w:color w:val="auto"/>
          <w:sz w:val="32"/>
          <w:szCs w:val="32"/>
        </w:rPr>
        <w:t>Posledice</w:t>
      </w:r>
      <w:bookmarkEnd w:id="12"/>
    </w:p>
    <w:p w14:paraId="052B6444" w14:textId="6D9079B8" w:rsidR="00BE59DE" w:rsidRPr="000708FF" w:rsidRDefault="004B6009" w:rsidP="008E39F2">
      <w:pPr>
        <w:ind w:left="709" w:firstLine="709"/>
        <w:jc w:val="both"/>
        <w:rPr>
          <w:sz w:val="24"/>
          <w:szCs w:val="24"/>
        </w:rPr>
      </w:pPr>
      <w:r>
        <w:rPr>
          <w:sz w:val="24"/>
          <w:szCs w:val="24"/>
        </w:rPr>
        <w:t>Kupac je predao svoju ponudu</w:t>
      </w:r>
      <w:r w:rsidR="00BE59DE" w:rsidRPr="000708FF">
        <w:rPr>
          <w:sz w:val="24"/>
          <w:szCs w:val="24"/>
        </w:rPr>
        <w:t>.</w:t>
      </w:r>
      <w:r w:rsidR="008E39F2" w:rsidRPr="000708FF">
        <w:rPr>
          <w:sz w:val="24"/>
          <w:szCs w:val="24"/>
        </w:rPr>
        <w:t xml:space="preserve"> Ažuriraju se podaci u bazi (</w:t>
      </w:r>
      <w:r>
        <w:rPr>
          <w:sz w:val="24"/>
          <w:szCs w:val="24"/>
        </w:rPr>
        <w:t>menja se vrednost najveće ponude i koji korisnik ju je podneo</w:t>
      </w:r>
      <w:r w:rsidR="008E39F2" w:rsidRPr="000708FF">
        <w:rPr>
          <w:sz w:val="24"/>
          <w:szCs w:val="24"/>
        </w:rPr>
        <w:t>).</w:t>
      </w:r>
      <w:r>
        <w:rPr>
          <w:sz w:val="24"/>
          <w:szCs w:val="24"/>
        </w:rPr>
        <w:t xml:space="preserve"> Menja se i vrednost trenutno najveće cene.</w:t>
      </w:r>
    </w:p>
    <w:sectPr w:rsidR="00BE59DE" w:rsidRPr="000708FF" w:rsidSect="00E60A04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18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8391A1" w14:textId="77777777" w:rsidR="001E688A" w:rsidRDefault="001E688A">
      <w:pPr>
        <w:spacing w:after="0" w:line="240" w:lineRule="auto"/>
      </w:pPr>
      <w:r>
        <w:separator/>
      </w:r>
    </w:p>
  </w:endnote>
  <w:endnote w:type="continuationSeparator" w:id="0">
    <w:p w14:paraId="22AE705C" w14:textId="77777777" w:rsidR="001E688A" w:rsidRDefault="001E6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713FE2" w14:textId="77777777" w:rsidR="001E688A" w:rsidRDefault="001E688A">
      <w:pPr>
        <w:spacing w:after="0" w:line="240" w:lineRule="auto"/>
      </w:pPr>
      <w:r>
        <w:separator/>
      </w:r>
    </w:p>
  </w:footnote>
  <w:footnote w:type="continuationSeparator" w:id="0">
    <w:p w14:paraId="470B725A" w14:textId="77777777" w:rsidR="001E688A" w:rsidRDefault="001E68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9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302419C0"/>
    <w:lvl w:ilvl="0">
      <w:start w:val="2"/>
      <w:numFmt w:val="decimal"/>
      <w:lvlText w:val="%1."/>
      <w:lvlJc w:val="left"/>
      <w:pPr>
        <w:ind w:left="252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29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38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388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439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48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9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48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F97007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ED0C79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9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10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297A6B00"/>
    <w:multiLevelType w:val="multilevel"/>
    <w:tmpl w:val="AC223EE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2492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367203C5"/>
    <w:multiLevelType w:val="multilevel"/>
    <w:tmpl w:val="FED4D75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F14219E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99A601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1A4BE5"/>
    <w:multiLevelType w:val="multilevel"/>
    <w:tmpl w:val="BC90770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47A01AA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A76C31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E0E13B6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36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055E21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E06C2A"/>
    <w:multiLevelType w:val="multilevel"/>
    <w:tmpl w:val="B9A0C67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3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3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2"/>
  </w:num>
  <w:num w:numId="3">
    <w:abstractNumId w:val="24"/>
  </w:num>
  <w:num w:numId="4">
    <w:abstractNumId w:val="21"/>
  </w:num>
  <w:num w:numId="5">
    <w:abstractNumId w:val="25"/>
  </w:num>
  <w:num w:numId="6">
    <w:abstractNumId w:val="8"/>
  </w:num>
  <w:num w:numId="7">
    <w:abstractNumId w:val="19"/>
  </w:num>
  <w:num w:numId="8">
    <w:abstractNumId w:val="9"/>
  </w:num>
  <w:num w:numId="9">
    <w:abstractNumId w:val="5"/>
  </w:num>
  <w:num w:numId="10">
    <w:abstractNumId w:val="35"/>
  </w:num>
  <w:num w:numId="11">
    <w:abstractNumId w:val="30"/>
  </w:num>
  <w:num w:numId="12">
    <w:abstractNumId w:val="15"/>
  </w:num>
  <w:num w:numId="13">
    <w:abstractNumId w:val="36"/>
  </w:num>
  <w:num w:numId="14">
    <w:abstractNumId w:val="10"/>
  </w:num>
  <w:num w:numId="15">
    <w:abstractNumId w:val="18"/>
  </w:num>
  <w:num w:numId="16">
    <w:abstractNumId w:val="0"/>
  </w:num>
  <w:num w:numId="17">
    <w:abstractNumId w:val="12"/>
  </w:num>
  <w:num w:numId="18">
    <w:abstractNumId w:val="14"/>
  </w:num>
  <w:num w:numId="19">
    <w:abstractNumId w:val="32"/>
  </w:num>
  <w:num w:numId="20">
    <w:abstractNumId w:val="2"/>
  </w:num>
  <w:num w:numId="21">
    <w:abstractNumId w:val="7"/>
  </w:num>
  <w:num w:numId="22">
    <w:abstractNumId w:val="40"/>
  </w:num>
  <w:num w:numId="23">
    <w:abstractNumId w:val="38"/>
  </w:num>
  <w:num w:numId="24">
    <w:abstractNumId w:val="31"/>
  </w:num>
  <w:num w:numId="25">
    <w:abstractNumId w:val="4"/>
  </w:num>
  <w:num w:numId="26">
    <w:abstractNumId w:val="34"/>
  </w:num>
  <w:num w:numId="27">
    <w:abstractNumId w:val="16"/>
  </w:num>
  <w:num w:numId="28">
    <w:abstractNumId w:val="23"/>
  </w:num>
  <w:num w:numId="29">
    <w:abstractNumId w:val="1"/>
  </w:num>
  <w:num w:numId="30">
    <w:abstractNumId w:val="11"/>
  </w:num>
  <w:num w:numId="31">
    <w:abstractNumId w:val="13"/>
  </w:num>
  <w:num w:numId="32">
    <w:abstractNumId w:val="28"/>
  </w:num>
  <w:num w:numId="33">
    <w:abstractNumId w:val="17"/>
  </w:num>
  <w:num w:numId="34">
    <w:abstractNumId w:val="20"/>
  </w:num>
  <w:num w:numId="35">
    <w:abstractNumId w:val="37"/>
  </w:num>
  <w:num w:numId="36">
    <w:abstractNumId w:val="39"/>
  </w:num>
  <w:num w:numId="37">
    <w:abstractNumId w:val="6"/>
  </w:num>
  <w:num w:numId="38">
    <w:abstractNumId w:val="3"/>
  </w:num>
  <w:num w:numId="39">
    <w:abstractNumId w:val="27"/>
  </w:num>
  <w:num w:numId="40">
    <w:abstractNumId w:val="3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708FF"/>
    <w:rsid w:val="000B4B64"/>
    <w:rsid w:val="000E5CCB"/>
    <w:rsid w:val="001459BE"/>
    <w:rsid w:val="00190A11"/>
    <w:rsid w:val="001E688A"/>
    <w:rsid w:val="00283A14"/>
    <w:rsid w:val="002C2313"/>
    <w:rsid w:val="003415B0"/>
    <w:rsid w:val="00402BB4"/>
    <w:rsid w:val="00404821"/>
    <w:rsid w:val="004B6009"/>
    <w:rsid w:val="004E141E"/>
    <w:rsid w:val="004E70F5"/>
    <w:rsid w:val="00506155"/>
    <w:rsid w:val="00544961"/>
    <w:rsid w:val="0074363C"/>
    <w:rsid w:val="00757734"/>
    <w:rsid w:val="00757C47"/>
    <w:rsid w:val="00773C9B"/>
    <w:rsid w:val="00873944"/>
    <w:rsid w:val="008E39F2"/>
    <w:rsid w:val="00963643"/>
    <w:rsid w:val="00A051E7"/>
    <w:rsid w:val="00B64CD3"/>
    <w:rsid w:val="00BE59DE"/>
    <w:rsid w:val="00C17466"/>
    <w:rsid w:val="00C3552C"/>
    <w:rsid w:val="00CE7F66"/>
    <w:rsid w:val="00D9383C"/>
    <w:rsid w:val="00E60A04"/>
    <w:rsid w:val="00E8427E"/>
    <w:rsid w:val="00ED007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6CDB3CD-F73F-4A73-A97D-8890B2D76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6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5</cp:revision>
  <cp:lastPrinted>2020-02-23T12:26:00Z</cp:lastPrinted>
  <dcterms:created xsi:type="dcterms:W3CDTF">2020-03-05T19:27:00Z</dcterms:created>
  <dcterms:modified xsi:type="dcterms:W3CDTF">2020-03-05T21:51:00Z</dcterms:modified>
</cp:coreProperties>
</file>